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FE177" w14:textId="33089ABB" w:rsidR="0077421E" w:rsidRDefault="006D1934"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37A1395" wp14:editId="082D1A66">
                <wp:simplePos x="0" y="0"/>
                <wp:positionH relativeFrom="column">
                  <wp:posOffset>165395</wp:posOffset>
                </wp:positionH>
                <wp:positionV relativeFrom="paragraph">
                  <wp:posOffset>-891053</wp:posOffset>
                </wp:positionV>
                <wp:extent cx="10802679" cy="107388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02679" cy="10738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24C40F" w14:textId="77777777" w:rsidR="006D1934" w:rsidRPr="00975AE1" w:rsidRDefault="006D1934" w:rsidP="006D1934">
                            <w:pPr>
                              <w:jc w:val="center"/>
                              <w:rPr>
                                <w:rFonts w:ascii="Open Sans" w:hAnsi="Open Sans" w:cs="Open Sans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975AE1">
                              <w:rPr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en-GB"/>
                              </w:rPr>
                              <w:t>Title of the paper</w:t>
                            </w:r>
                            <w:r w:rsidRPr="00975AE1">
                              <w:rPr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en-GB"/>
                              </w:rPr>
                              <w:br/>
                              <w:t>Author (s) name</w:t>
                            </w:r>
                            <w:r w:rsidRPr="00975AE1">
                              <w:rPr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val="en-GB"/>
                              </w:rPr>
                              <w:br/>
                              <w:t>Author(s) affiliation</w:t>
                            </w:r>
                          </w:p>
                          <w:p w14:paraId="481DA788" w14:textId="77777777" w:rsidR="006D1934" w:rsidRPr="006D1934" w:rsidRDefault="006D1934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37A13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pt;margin-top:-70.15pt;width:850.6pt;height:84.5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" filled="f" stroked="f" strokeweight="1pt">
                <v:textbox>
                  <w:txbxContent>
                    <w:p w14:paraId="6C24C40F" w14:textId="77777777" w:rsidR="006D1934" w:rsidRPr="00975AE1" w:rsidRDefault="006D1934" w:rsidP="006D1934">
                      <w:pPr>
                        <w:jc w:val="center"/>
                        <w:rPr>
                          <w:rFonts w:ascii="Open Sans" w:hAnsi="Open Sans" w:cs="Open Sans"/>
                          <w:color w:val="000000" w:themeColor="text1"/>
                          <w:sz w:val="32"/>
                          <w:szCs w:val="32"/>
                        </w:rPr>
                      </w:pPr>
                      <w:r w:rsidRPr="00975AE1">
                        <w:rPr>
                          <w:rFonts w:ascii="Open Sans" w:hAnsi="Open Sans" w:cs="Open Sans"/>
                          <w:b/>
                          <w:bCs/>
                          <w:color w:val="000000" w:themeColor="text1"/>
                          <w:sz w:val="32"/>
                          <w:szCs w:val="32"/>
                          <w:lang w:val="en-GB"/>
                        </w:rPr>
                        <w:t>Title of the paper</w:t>
                      </w:r>
                      <w:r w:rsidRPr="00975AE1">
                        <w:rPr>
                          <w:rFonts w:ascii="Open Sans" w:hAnsi="Open Sans" w:cs="Open Sans"/>
                          <w:b/>
                          <w:bCs/>
                          <w:color w:val="000000" w:themeColor="text1"/>
                          <w:sz w:val="32"/>
                          <w:szCs w:val="32"/>
                          <w:lang w:val="en-GB"/>
                        </w:rPr>
                        <w:br/>
                        <w:t>Author (s) name</w:t>
                      </w:r>
                      <w:r w:rsidRPr="00975AE1">
                        <w:rPr>
                          <w:rFonts w:ascii="Open Sans" w:hAnsi="Open Sans" w:cs="Open Sans"/>
                          <w:b/>
                          <w:bCs/>
                          <w:color w:val="000000" w:themeColor="text1"/>
                          <w:sz w:val="32"/>
                          <w:szCs w:val="32"/>
                          <w:lang w:val="en-GB"/>
                        </w:rPr>
                        <w:br/>
                        <w:t>Author(s) affiliation</w:t>
                      </w:r>
                    </w:p>
                    <w:p w14:paraId="481DA788" w14:textId="77777777" w:rsidR="006D1934" w:rsidRPr="006D1934" w:rsidRDefault="006D1934">
                      <w:p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4354E">
        <w:rPr>
          <w:noProof/>
        </w:rPr>
        <mc:AlternateContent>
          <mc:Choice Requires="wps">
            <w:drawing>
              <wp:anchor distT="0" distB="0" distL="114300" distR="114300" simplePos="0" relativeHeight="251595776" behindDoc="0" locked="0" layoutInCell="1" allowOverlap="1" wp14:anchorId="7A48ECE2" wp14:editId="7FF14318">
                <wp:simplePos x="0" y="0"/>
                <wp:positionH relativeFrom="column">
                  <wp:posOffset>-4253</wp:posOffset>
                </wp:positionH>
                <wp:positionV relativeFrom="paragraph">
                  <wp:posOffset>-987041</wp:posOffset>
                </wp:positionV>
                <wp:extent cx="11164186" cy="1264920"/>
                <wp:effectExtent l="0" t="0" r="18415" b="1143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64186" cy="126492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597146" w14:textId="09B6FAE4" w:rsidR="00000D3A" w:rsidRPr="00975AE1" w:rsidRDefault="00000D3A" w:rsidP="00000D3A">
                            <w:pPr>
                              <w:jc w:val="center"/>
                              <w:rPr>
                                <w:rFonts w:ascii="Open Sans" w:hAnsi="Open Sans" w:cs="Open Sans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48ECE2" id="Rectangle: Rounded Corners 1" o:spid="_x0000_s1027" style="position:absolute;margin-left:-.35pt;margin-top:-77.7pt;width:879.05pt;height:99.6pt;z-index: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" fillcolor="#8eaadb [1940]" strokecolor="#1f3763 [1604]" strokeweight="1pt">
                <v:stroke joinstyle="miter"/>
                <v:textbox>
                  <w:txbxContent>
                    <w:p w14:paraId="02597146" w14:textId="09B6FAE4" w:rsidR="00000D3A" w:rsidRPr="00975AE1" w:rsidRDefault="00000D3A" w:rsidP="00000D3A">
                      <w:pPr>
                        <w:jc w:val="center"/>
                        <w:rPr>
                          <w:rFonts w:ascii="Open Sans" w:hAnsi="Open Sans" w:cs="Open Sans"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6908F280" w14:textId="13B8C920" w:rsidR="0014354E" w:rsidRPr="0014354E" w:rsidRDefault="00000D3A" w:rsidP="0014354E">
      <w:r>
        <w:rPr>
          <w:noProof/>
        </w:rPr>
        <mc:AlternateContent>
          <mc:Choice Requires="wps">
            <w:drawing>
              <wp:anchor distT="0" distB="0" distL="114300" distR="114300" simplePos="0" relativeHeight="251636736" behindDoc="1" locked="0" layoutInCell="1" allowOverlap="1" wp14:anchorId="77BF4CB7" wp14:editId="56DB827B">
                <wp:simplePos x="0" y="0"/>
                <wp:positionH relativeFrom="column">
                  <wp:posOffset>8437880</wp:posOffset>
                </wp:positionH>
                <wp:positionV relativeFrom="paragraph">
                  <wp:posOffset>190338</wp:posOffset>
                </wp:positionV>
                <wp:extent cx="2720975" cy="3944443"/>
                <wp:effectExtent l="0" t="0" r="22225" b="1841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0975" cy="3944443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A6E300" id="Rectangle: Rounded Corners 4" o:spid="_x0000_s1026" style="position:absolute;margin-left:664.4pt;margin-top:15pt;width:214.25pt;height:310.6pt;z-index:-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" fillcolor="#fbe4d5 [661]" strokecolor="#1f3763 [1604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62F291C1" wp14:editId="46465B15">
                <wp:simplePos x="0" y="0"/>
                <wp:positionH relativeFrom="column">
                  <wp:posOffset>3014980</wp:posOffset>
                </wp:positionH>
                <wp:positionV relativeFrom="paragraph">
                  <wp:posOffset>172720</wp:posOffset>
                </wp:positionV>
                <wp:extent cx="5273040" cy="8079740"/>
                <wp:effectExtent l="0" t="0" r="22860" b="1651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3040" cy="807974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B34896" w14:textId="77777777" w:rsidR="00000D3A" w:rsidRDefault="00000D3A" w:rsidP="00000D3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F291C1" id="Rectangle: Rounded Corners 5" o:spid="_x0000_s1028" style="position:absolute;margin-left:237.4pt;margin-top:13.6pt;width:415.2pt;height:636.2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" fillcolor="#c5e0b3 [1305]" strokecolor="#1f3763 [1604]" strokeweight="1pt">
                <v:stroke joinstyle="miter"/>
                <v:textbox>
                  <w:txbxContent>
                    <w:p w14:paraId="46B34896" w14:textId="77777777" w:rsidR="00000D3A" w:rsidRDefault="00000D3A" w:rsidP="00000D3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2273E115" wp14:editId="00655A18">
                <wp:simplePos x="0" y="0"/>
                <wp:positionH relativeFrom="column">
                  <wp:posOffset>-4445</wp:posOffset>
                </wp:positionH>
                <wp:positionV relativeFrom="paragraph">
                  <wp:posOffset>226060</wp:posOffset>
                </wp:positionV>
                <wp:extent cx="2870200" cy="3891280"/>
                <wp:effectExtent l="0" t="0" r="25400" b="1397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0" cy="389128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E04719" w14:textId="77777777" w:rsidR="00000D3A" w:rsidRDefault="00000D3A" w:rsidP="00000D3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73E115" id="Rectangle: Rounded Corners 6" o:spid="_x0000_s1029" style="position:absolute;margin-left:-.35pt;margin-top:17.8pt;width:226pt;height:306.4pt;z-index:-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" fillcolor="#bdd6ee [1304]" strokecolor="#1f3763 [1604]" strokeweight="1pt">
                <v:stroke joinstyle="miter"/>
                <v:textbox>
                  <w:txbxContent>
                    <w:p w14:paraId="01E04719" w14:textId="77777777" w:rsidR="00000D3A" w:rsidRDefault="00000D3A" w:rsidP="00000D3A"/>
                  </w:txbxContent>
                </v:textbox>
              </v:roundrect>
            </w:pict>
          </mc:Fallback>
        </mc:AlternateContent>
      </w:r>
    </w:p>
    <w:p w14:paraId="78148083" w14:textId="3BCFC67D" w:rsidR="0082489A" w:rsidRPr="00A80136" w:rsidRDefault="006D1934" w:rsidP="0082489A">
      <w:pPr>
        <w:tabs>
          <w:tab w:val="left" w:pos="5693"/>
          <w:tab w:val="left" w:pos="13898"/>
          <w:tab w:val="right" w:pos="14443"/>
        </w:tabs>
        <w:ind w:firstLine="720"/>
        <w:rPr>
          <w:rFonts w:ascii="Open Sans" w:hAnsi="Open Sans" w:cs="Open Sans"/>
          <w:sz w:val="32"/>
          <w:szCs w:val="32"/>
        </w:rPr>
      </w:pPr>
      <w:r>
        <w:rPr>
          <w:rFonts w:ascii="Open Sans" w:hAnsi="Open Sans" w:cs="Open Sans"/>
          <w:noProof/>
          <w:sz w:val="32"/>
          <w:szCs w:val="32"/>
          <w:lang w:val="en-GB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2CFE765D" wp14:editId="514AA292">
                <wp:simplePos x="0" y="0"/>
                <wp:positionH relativeFrom="column">
                  <wp:posOffset>8437998</wp:posOffset>
                </wp:positionH>
                <wp:positionV relativeFrom="paragraph">
                  <wp:posOffset>344687</wp:posOffset>
                </wp:positionV>
                <wp:extent cx="2721684" cy="316801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1684" cy="3168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29E8FA" w14:textId="77777777" w:rsidR="006D1934" w:rsidRDefault="006D19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FE765D" id="Text Box 11" o:spid="_x0000_s1030" type="#_x0000_t202" style="position:absolute;left:0;text-align:left;margin-left:664.4pt;margin-top:27.15pt;width:214.3pt;height:249.4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" filled="f" stroked="f" strokeweight=".5pt">
                <v:textbox>
                  <w:txbxContent>
                    <w:p w14:paraId="0429E8FA" w14:textId="77777777" w:rsidR="006D1934" w:rsidRDefault="006D1934"/>
                  </w:txbxContent>
                </v:textbox>
              </v:shape>
            </w:pict>
          </mc:Fallback>
        </mc:AlternateContent>
      </w:r>
      <w:r>
        <w:rPr>
          <w:rFonts w:ascii="Open Sans" w:hAnsi="Open Sans" w:cs="Open Sans"/>
          <w:noProof/>
          <w:sz w:val="32"/>
          <w:szCs w:val="32"/>
          <w:lang w:val="en-GB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1F6ACCD" wp14:editId="1330925C">
                <wp:simplePos x="0" y="0"/>
                <wp:positionH relativeFrom="column">
                  <wp:posOffset>-4253</wp:posOffset>
                </wp:positionH>
                <wp:positionV relativeFrom="paragraph">
                  <wp:posOffset>344687</wp:posOffset>
                </wp:positionV>
                <wp:extent cx="2870200" cy="3168502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0200" cy="316850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97D4" w14:textId="77777777" w:rsidR="006D1934" w:rsidRDefault="006D19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F6ACCD" id="Text Box 10" o:spid="_x0000_s1031" type="#_x0000_t202" style="position:absolute;left:0;text-align:left;margin-left:-.35pt;margin-top:27.15pt;width:226pt;height:249.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" filled="f" stroked="f" strokeweight=".5pt">
                <v:textbox>
                  <w:txbxContent>
                    <w:p w14:paraId="615697D4" w14:textId="77777777" w:rsidR="006D1934" w:rsidRDefault="006D1934"/>
                  </w:txbxContent>
                </v:textbox>
              </v:shape>
            </w:pict>
          </mc:Fallback>
        </mc:AlternateContent>
      </w:r>
      <w:r w:rsidR="0082489A" w:rsidRPr="0082489A">
        <w:rPr>
          <w:rFonts w:ascii="Open Sans" w:hAnsi="Open Sans" w:cs="Open Sans"/>
          <w:sz w:val="32"/>
          <w:szCs w:val="32"/>
          <w:lang w:val="en-GB"/>
        </w:rPr>
        <w:t>ABSTRACT</w:t>
      </w:r>
      <w:r w:rsidR="0082489A" w:rsidRPr="00A80136">
        <w:rPr>
          <w:rFonts w:ascii="Open Sans" w:hAnsi="Open Sans" w:cs="Open Sans"/>
          <w:sz w:val="32"/>
          <w:szCs w:val="32"/>
          <w:lang w:val="en-GB"/>
        </w:rPr>
        <w:tab/>
        <w:t>METHODOLOGY</w:t>
      </w:r>
      <w:r w:rsidR="0082489A" w:rsidRPr="00A80136">
        <w:rPr>
          <w:rFonts w:ascii="Open Sans" w:hAnsi="Open Sans" w:cs="Open Sans"/>
          <w:sz w:val="32"/>
          <w:szCs w:val="32"/>
          <w:lang w:val="en-GB"/>
        </w:rPr>
        <w:tab/>
      </w:r>
      <w:r w:rsidR="00A80136" w:rsidRPr="00A80136">
        <w:rPr>
          <w:rFonts w:ascii="Open Sans" w:hAnsi="Open Sans" w:cs="Open Sans"/>
          <w:sz w:val="32"/>
          <w:szCs w:val="32"/>
          <w:lang w:val="en-GB"/>
        </w:rPr>
        <w:t>RESULTS</w:t>
      </w:r>
      <w:r w:rsidR="0082489A" w:rsidRPr="00A80136">
        <w:rPr>
          <w:rFonts w:ascii="Open Sans" w:hAnsi="Open Sans" w:cs="Open Sans"/>
          <w:sz w:val="32"/>
          <w:szCs w:val="32"/>
          <w:lang w:val="en-GB"/>
        </w:rPr>
        <w:tab/>
      </w:r>
    </w:p>
    <w:p w14:paraId="6D8064AA" w14:textId="0DF0A682" w:rsidR="0014354E" w:rsidRPr="0014354E" w:rsidRDefault="006D1934" w:rsidP="00A80136">
      <w:pPr>
        <w:tabs>
          <w:tab w:val="left" w:pos="1389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430870A" wp14:editId="2DC4F6D2">
                <wp:simplePos x="0" y="0"/>
                <wp:positionH relativeFrom="column">
                  <wp:posOffset>3015393</wp:posOffset>
                </wp:positionH>
                <wp:positionV relativeFrom="paragraph">
                  <wp:posOffset>210451</wp:posOffset>
                </wp:positionV>
                <wp:extent cx="5273040" cy="6613392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3040" cy="66133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0B8719" w14:textId="77777777" w:rsidR="006D1934" w:rsidRDefault="006D19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30870A" id="Text Box 12" o:spid="_x0000_s1032" type="#_x0000_t202" style="position:absolute;margin-left:237.45pt;margin-top:16.55pt;width:415.2pt;height:520.75pt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" filled="f" stroked="f" strokeweight=".5pt">
                <v:textbox>
                  <w:txbxContent>
                    <w:p w14:paraId="2C0B8719" w14:textId="77777777" w:rsidR="006D1934" w:rsidRDefault="006D1934"/>
                  </w:txbxContent>
                </v:textbox>
              </v:shape>
            </w:pict>
          </mc:Fallback>
        </mc:AlternateContent>
      </w:r>
      <w:r w:rsidR="00A80136">
        <w:tab/>
      </w:r>
    </w:p>
    <w:p w14:paraId="0A3AB0C8" w14:textId="148DAF2B" w:rsidR="0014354E" w:rsidRPr="0014354E" w:rsidRDefault="0014354E" w:rsidP="0014354E"/>
    <w:p w14:paraId="7A21A167" w14:textId="1C78E1AC" w:rsidR="0014354E" w:rsidRPr="0014354E" w:rsidRDefault="0014354E" w:rsidP="0014354E"/>
    <w:p w14:paraId="01014680" w14:textId="27929A85" w:rsidR="0014354E" w:rsidRPr="0014354E" w:rsidRDefault="0014354E" w:rsidP="0014354E"/>
    <w:p w14:paraId="253FC27B" w14:textId="3E76E6E9" w:rsidR="0014354E" w:rsidRPr="0014354E" w:rsidRDefault="0014354E" w:rsidP="0014354E"/>
    <w:p w14:paraId="243A6CAF" w14:textId="5285E1CD" w:rsidR="0014354E" w:rsidRPr="0014354E" w:rsidRDefault="0014354E" w:rsidP="0014354E"/>
    <w:p w14:paraId="6A6F91A0" w14:textId="1D6EA142" w:rsidR="0014354E" w:rsidRPr="0014354E" w:rsidRDefault="0014354E" w:rsidP="0014354E"/>
    <w:p w14:paraId="102AF725" w14:textId="19AB4AE7" w:rsidR="0014354E" w:rsidRPr="0014354E" w:rsidRDefault="0014354E" w:rsidP="0014354E"/>
    <w:p w14:paraId="584107DF" w14:textId="51088782" w:rsidR="0014354E" w:rsidRPr="0014354E" w:rsidRDefault="0014354E" w:rsidP="0014354E"/>
    <w:p w14:paraId="602DE5C7" w14:textId="58260E58" w:rsidR="0014354E" w:rsidRPr="0014354E" w:rsidRDefault="0014354E" w:rsidP="0014354E"/>
    <w:p w14:paraId="13B50AAD" w14:textId="693435F7" w:rsidR="0014354E" w:rsidRPr="0014354E" w:rsidRDefault="0014354E" w:rsidP="0014354E"/>
    <w:p w14:paraId="4E1FDC87" w14:textId="2F3AD298" w:rsidR="0014354E" w:rsidRPr="0014354E" w:rsidRDefault="0014354E" w:rsidP="0014354E"/>
    <w:p w14:paraId="5F8F304A" w14:textId="02BED8E5" w:rsidR="0014354E" w:rsidRPr="0014354E" w:rsidRDefault="00000D3A" w:rsidP="0014354E"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42A650B3" wp14:editId="63A6DD1A">
                <wp:simplePos x="0" y="0"/>
                <wp:positionH relativeFrom="column">
                  <wp:posOffset>8437998</wp:posOffset>
                </wp:positionH>
                <wp:positionV relativeFrom="paragraph">
                  <wp:posOffset>237520</wp:posOffset>
                </wp:positionV>
                <wp:extent cx="2720975" cy="1903095"/>
                <wp:effectExtent l="0" t="0" r="22225" b="2095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0975" cy="190309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98D58B" id="Rectangle: Rounded Corners 8" o:spid="_x0000_s1026" style="position:absolute;margin-left:664.4pt;margin-top:18.7pt;width:214.25pt;height:149.85pt;z-index:-25158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" fillcolor="#fbe4d5 [661]" strokecolor="#1f3763 [1604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 wp14:anchorId="5FE5C732" wp14:editId="06C9A0A0">
                <wp:simplePos x="0" y="0"/>
                <wp:positionH relativeFrom="column">
                  <wp:posOffset>-4445</wp:posOffset>
                </wp:positionH>
                <wp:positionV relativeFrom="paragraph">
                  <wp:posOffset>237490</wp:posOffset>
                </wp:positionV>
                <wp:extent cx="2870200" cy="4018280"/>
                <wp:effectExtent l="0" t="0" r="25400" b="2032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0" cy="401828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9F9B2B" id="Rectangle: Rounded Corners 7" o:spid="_x0000_s1026" style="position:absolute;margin-left:-.35pt;margin-top:18.7pt;width:226pt;height:316.4pt;z-index:-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" fillcolor="#bdd6ee [1304]" strokecolor="#1f3763 [1604]" strokeweight="1pt">
                <v:stroke joinstyle="miter"/>
              </v:roundrect>
            </w:pict>
          </mc:Fallback>
        </mc:AlternateContent>
      </w:r>
    </w:p>
    <w:p w14:paraId="4CE77E33" w14:textId="439F4880" w:rsidR="00A80136" w:rsidRPr="00A80136" w:rsidRDefault="004D39B0" w:rsidP="00A80136">
      <w:pPr>
        <w:tabs>
          <w:tab w:val="left" w:pos="13814"/>
          <w:tab w:val="right" w:pos="14443"/>
        </w:tabs>
        <w:ind w:firstLine="720"/>
        <w:rPr>
          <w:rFonts w:ascii="Open Sans" w:hAnsi="Open Sans" w:cs="Open Sans"/>
          <w:sz w:val="32"/>
          <w:szCs w:val="32"/>
        </w:rPr>
      </w:pPr>
      <w:r>
        <w:rPr>
          <w:rFonts w:ascii="Open Sans" w:hAnsi="Open Sans" w:cs="Open Sans"/>
          <w:noProof/>
          <w:sz w:val="32"/>
          <w:szCs w:val="32"/>
          <w:lang w:val="en-GB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0AD319D" wp14:editId="41D749C4">
                <wp:simplePos x="0" y="0"/>
                <wp:positionH relativeFrom="column">
                  <wp:posOffset>-4253</wp:posOffset>
                </wp:positionH>
                <wp:positionV relativeFrom="paragraph">
                  <wp:posOffset>346592</wp:posOffset>
                </wp:positionV>
                <wp:extent cx="2870200" cy="3232298"/>
                <wp:effectExtent l="0" t="0" r="0" b="63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0200" cy="32322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1978BF" w14:textId="77777777" w:rsidR="004D39B0" w:rsidRDefault="004D39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AD319D" id="Text Box 16" o:spid="_x0000_s1033" type="#_x0000_t202" style="position:absolute;left:0;text-align:left;margin-left:-.35pt;margin-top:27.3pt;width:226pt;height:254.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" filled="f" stroked="f" strokeweight=".5pt">
                <v:textbox>
                  <w:txbxContent>
                    <w:p w14:paraId="5B1978BF" w14:textId="77777777" w:rsidR="004D39B0" w:rsidRDefault="004D39B0"/>
                  </w:txbxContent>
                </v:textbox>
              </v:shape>
            </w:pict>
          </mc:Fallback>
        </mc:AlternateContent>
      </w:r>
      <w:r w:rsidR="006D1934">
        <w:rPr>
          <w:rFonts w:ascii="Open Sans" w:hAnsi="Open Sans" w:cs="Open Sans"/>
          <w:noProof/>
          <w:sz w:val="32"/>
          <w:szCs w:val="32"/>
          <w:lang w:val="en-GB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6B5A3F3" wp14:editId="3DDC8DEE">
                <wp:simplePos x="0" y="0"/>
                <wp:positionH relativeFrom="column">
                  <wp:posOffset>8437998</wp:posOffset>
                </wp:positionH>
                <wp:positionV relativeFrom="paragraph">
                  <wp:posOffset>250899</wp:posOffset>
                </wp:positionV>
                <wp:extent cx="2720975" cy="141413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0975" cy="14141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4C2219" w14:textId="77777777" w:rsidR="006D1934" w:rsidRDefault="006D19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B5A3F3" id="Text Box 13" o:spid="_x0000_s1034" type="#_x0000_t202" style="position:absolute;left:0;text-align:left;margin-left:664.4pt;margin-top:19.75pt;width:214.25pt;height:111.3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" filled="f" stroked="f" strokeweight=".5pt">
                <v:textbox>
                  <w:txbxContent>
                    <w:p w14:paraId="324C2219" w14:textId="77777777" w:rsidR="006D1934" w:rsidRDefault="006D1934"/>
                  </w:txbxContent>
                </v:textbox>
              </v:shape>
            </w:pict>
          </mc:Fallback>
        </mc:AlternateContent>
      </w:r>
      <w:r w:rsidR="0082489A" w:rsidRPr="0082489A">
        <w:rPr>
          <w:rFonts w:ascii="Open Sans" w:hAnsi="Open Sans" w:cs="Open Sans"/>
          <w:sz w:val="32"/>
          <w:szCs w:val="32"/>
          <w:lang w:val="en-GB"/>
        </w:rPr>
        <w:t>INTRODUCTION</w:t>
      </w:r>
      <w:r w:rsidR="00A80136" w:rsidRPr="00A80136">
        <w:rPr>
          <w:rFonts w:ascii="Open Sans" w:hAnsi="Open Sans" w:cs="Open Sans"/>
          <w:sz w:val="32"/>
          <w:szCs w:val="32"/>
          <w:lang w:val="en-GB"/>
        </w:rPr>
        <w:tab/>
        <w:t>CONCLUSION</w:t>
      </w:r>
    </w:p>
    <w:p w14:paraId="45403979" w14:textId="67E13AEC" w:rsidR="0082489A" w:rsidRPr="0082489A" w:rsidRDefault="00A80136" w:rsidP="00A80136">
      <w:pPr>
        <w:tabs>
          <w:tab w:val="left" w:pos="13814"/>
          <w:tab w:val="right" w:pos="14443"/>
        </w:tabs>
        <w:ind w:firstLine="720"/>
        <w:rPr>
          <w:sz w:val="32"/>
          <w:szCs w:val="32"/>
        </w:rPr>
      </w:pPr>
      <w:r>
        <w:rPr>
          <w:sz w:val="32"/>
          <w:szCs w:val="32"/>
          <w:lang w:val="en-GB"/>
        </w:rPr>
        <w:tab/>
      </w:r>
    </w:p>
    <w:p w14:paraId="10BE8F35" w14:textId="09C1A5C2" w:rsidR="0014354E" w:rsidRPr="0014354E" w:rsidRDefault="0014354E" w:rsidP="0082489A">
      <w:pPr>
        <w:ind w:firstLine="720"/>
      </w:pPr>
    </w:p>
    <w:p w14:paraId="0831B29C" w14:textId="0DABAEAE" w:rsidR="0014354E" w:rsidRPr="0014354E" w:rsidRDefault="0014354E" w:rsidP="0082489A">
      <w:pPr>
        <w:ind w:firstLine="720"/>
      </w:pPr>
    </w:p>
    <w:p w14:paraId="3F8909FF" w14:textId="40DB37B0" w:rsidR="0014354E" w:rsidRPr="0014354E" w:rsidRDefault="0014354E" w:rsidP="0014354E"/>
    <w:p w14:paraId="52F62146" w14:textId="60F278B6" w:rsidR="0014354E" w:rsidRPr="0014354E" w:rsidRDefault="004D39B0" w:rsidP="0014354E">
      <w:pPr>
        <w:tabs>
          <w:tab w:val="left" w:pos="4052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10DD7A6" wp14:editId="7B3A13FF">
                <wp:simplePos x="0" y="0"/>
                <wp:positionH relativeFrom="column">
                  <wp:posOffset>8640017</wp:posOffset>
                </wp:positionH>
                <wp:positionV relativeFrom="paragraph">
                  <wp:posOffset>399666</wp:posOffset>
                </wp:positionV>
                <wp:extent cx="2328471" cy="360975"/>
                <wp:effectExtent l="0" t="0" r="0" b="127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8471" cy="360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36637A" w14:textId="77777777" w:rsidR="004D39B0" w:rsidRPr="00A80136" w:rsidRDefault="004D39B0" w:rsidP="004D39B0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80136">
                              <w:rPr>
                                <w:rFonts w:ascii="Open Sans" w:hAnsi="Open Sans" w:cs="Open Sans"/>
                                <w:color w:val="000000" w:themeColor="text1"/>
                                <w:sz w:val="32"/>
                                <w:szCs w:val="32"/>
                                <w:lang w:val="en-GB"/>
                              </w:rPr>
                              <w:t>ACKNOWLEDGEMENTS</w:t>
                            </w:r>
                          </w:p>
                          <w:p w14:paraId="3130C128" w14:textId="77777777" w:rsidR="004D39B0" w:rsidRDefault="004D39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0DD7A6" id="Text Box 15" o:spid="_x0000_s1035" type="#_x0000_t202" style="position:absolute;margin-left:680.3pt;margin-top:31.45pt;width:183.35pt;height:28.4pt;z-index:251742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" filled="f" stroked="f" strokeweight=".5pt">
                <v:textbox>
                  <w:txbxContent>
                    <w:p w14:paraId="1936637A" w14:textId="77777777" w:rsidR="004D39B0" w:rsidRPr="00A80136" w:rsidRDefault="004D39B0" w:rsidP="004D39B0">
                      <w:pPr>
                        <w:rPr>
                          <w:rFonts w:ascii="Open Sans" w:hAnsi="Open Sans" w:cs="Open Sans"/>
                          <w:color w:val="000000" w:themeColor="text1"/>
                          <w:sz w:val="32"/>
                          <w:szCs w:val="32"/>
                        </w:rPr>
                      </w:pPr>
                      <w:r w:rsidRPr="00A80136">
                        <w:rPr>
                          <w:rFonts w:ascii="Open Sans" w:hAnsi="Open Sans" w:cs="Open Sans"/>
                          <w:color w:val="000000" w:themeColor="text1"/>
                          <w:sz w:val="32"/>
                          <w:szCs w:val="32"/>
                          <w:lang w:val="en-GB"/>
                        </w:rPr>
                        <w:t>ACKNOWLEDGEMENTS</w:t>
                      </w:r>
                    </w:p>
                    <w:p w14:paraId="3130C128" w14:textId="77777777" w:rsidR="004D39B0" w:rsidRDefault="004D39B0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ABB6EF6" wp14:editId="6EBB433C">
                <wp:simplePos x="0" y="0"/>
                <wp:positionH relativeFrom="column">
                  <wp:posOffset>8437998</wp:posOffset>
                </wp:positionH>
                <wp:positionV relativeFrom="paragraph">
                  <wp:posOffset>761173</wp:posOffset>
                </wp:positionV>
                <wp:extent cx="2721684" cy="1466289"/>
                <wp:effectExtent l="0" t="0" r="0" b="63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1684" cy="146628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8D5D6B" w14:textId="77777777" w:rsidR="004D39B0" w:rsidRDefault="004D39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BB6EF6" id="Text Box 14" o:spid="_x0000_s1036" type="#_x0000_t202" style="position:absolute;margin-left:664.4pt;margin-top:59.95pt;width:214.3pt;height:115.4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" filled="f" stroked="f" strokeweight=".5pt">
                <v:textbox>
                  <w:txbxContent>
                    <w:p w14:paraId="248D5D6B" w14:textId="77777777" w:rsidR="004D39B0" w:rsidRDefault="004D39B0"/>
                  </w:txbxContent>
                </v:textbox>
              </v:shape>
            </w:pict>
          </mc:Fallback>
        </mc:AlternateContent>
      </w:r>
      <w:r w:rsidR="00000D3A">
        <w:rPr>
          <w:noProof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10528FC3" wp14:editId="6C9820A2">
                <wp:simplePos x="0" y="0"/>
                <wp:positionH relativeFrom="column">
                  <wp:posOffset>8437998</wp:posOffset>
                </wp:positionH>
                <wp:positionV relativeFrom="paragraph">
                  <wp:posOffset>461896</wp:posOffset>
                </wp:positionV>
                <wp:extent cx="2720975" cy="1913255"/>
                <wp:effectExtent l="0" t="0" r="22225" b="1079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0975" cy="1913255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202D8D" w14:textId="77777777" w:rsidR="00A80136" w:rsidRDefault="00A80136" w:rsidP="00A8013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528FC3" id="Rectangle: Rounded Corners 9" o:spid="_x0000_s1037" style="position:absolute;margin-left:664.4pt;margin-top:36.35pt;width:214.25pt;height:150.65pt;z-index:-25158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" fillcolor="#e2efd9 [665]" strokecolor="#1f3763 [1604]" strokeweight="1pt">
                <v:stroke joinstyle="miter"/>
                <v:textbox>
                  <w:txbxContent>
                    <w:p w14:paraId="3B202D8D" w14:textId="77777777" w:rsidR="00A80136" w:rsidRDefault="00A80136" w:rsidP="00A80136"/>
                  </w:txbxContent>
                </v:textbox>
              </v:roundrect>
            </w:pict>
          </mc:Fallback>
        </mc:AlternateContent>
      </w:r>
      <w:r w:rsidR="0014354E">
        <w:tab/>
      </w:r>
    </w:p>
    <w:sectPr w:rsidR="0014354E" w:rsidRPr="0014354E" w:rsidSect="00A80136">
      <w:pgSz w:w="18720" w:h="15840" w:orient="landscape" w:code="7"/>
      <w:pgMar w:top="1973" w:right="576" w:bottom="1973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DM0tjCwMDQzNTdQ0lEKTi0uzszPAykwqgUAofX7nCwAAAA="/>
  </w:docVars>
  <w:rsids>
    <w:rsidRoot w:val="004347DC"/>
    <w:rsid w:val="00000D3A"/>
    <w:rsid w:val="0014354E"/>
    <w:rsid w:val="004347DC"/>
    <w:rsid w:val="004D39B0"/>
    <w:rsid w:val="006D1934"/>
    <w:rsid w:val="0077421E"/>
    <w:rsid w:val="0082489A"/>
    <w:rsid w:val="00975AE1"/>
    <w:rsid w:val="00A80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F5666"/>
  <w15:chartTrackingRefBased/>
  <w15:docId w15:val="{0312EF9E-0410-45DC-B901-1FC70341E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248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Zahirul Islam Polash</dc:creator>
  <cp:keywords/>
  <dc:description/>
  <cp:lastModifiedBy>Mohammad Zahirul Islam Polash</cp:lastModifiedBy>
  <cp:revision>3</cp:revision>
  <cp:lastPrinted>2022-02-07T11:43:00Z</cp:lastPrinted>
  <dcterms:created xsi:type="dcterms:W3CDTF">2022-02-07T13:09:00Z</dcterms:created>
  <dcterms:modified xsi:type="dcterms:W3CDTF">2022-02-08T08:44:00Z</dcterms:modified>
</cp:coreProperties>
</file>